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1B144F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4EC20718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4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36BFE33F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1BC536BC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</w:p>
    <w:p w14:paraId="13D63A5B" w14:textId="67C01EB7" w:rsidR="00F15249" w:rsidRPr="0018480D" w:rsidRDefault="0018480D" w:rsidP="0018480D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99AA93A" w14:textId="77777777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Nutrition.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595E5984" w14:textId="77777777" w:rsidR="0093729B" w:rsidRPr="00462755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 xml:space="preserve">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  <w:bookmarkStart w:id="0" w:name="_GoBack"/>
      <w:bookmarkEnd w:id="0"/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lastRenderedPageBreak/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192328E4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G.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</w:t>
      </w:r>
      <w:r>
        <w:rPr>
          <w:rFonts w:ascii="Cambria" w:hAnsi="Cambria" w:cs="Arial"/>
          <w:sz w:val="24"/>
          <w:szCs w:val="24"/>
        </w:rPr>
        <w:t>2</w:t>
      </w:r>
      <w:r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>.</w:t>
      </w:r>
      <w:r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lastRenderedPageBreak/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4DEA69B6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lastRenderedPageBreak/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B570E" w14:textId="77777777" w:rsidR="001B144F" w:rsidRDefault="001B144F" w:rsidP="009E1FEB">
      <w:pPr>
        <w:spacing w:after="0" w:line="240" w:lineRule="auto"/>
      </w:pPr>
      <w:r>
        <w:separator/>
      </w:r>
    </w:p>
  </w:endnote>
  <w:endnote w:type="continuationSeparator" w:id="0">
    <w:p w14:paraId="7C2D7D1F" w14:textId="77777777" w:rsidR="001B144F" w:rsidRDefault="001B144F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A3DF27" w14:textId="77777777" w:rsidR="001B144F" w:rsidRDefault="001B144F" w:rsidP="009E1FEB">
      <w:pPr>
        <w:spacing w:after="0" w:line="240" w:lineRule="auto"/>
      </w:pPr>
      <w:r>
        <w:separator/>
      </w:r>
    </w:p>
  </w:footnote>
  <w:footnote w:type="continuationSeparator" w:id="0">
    <w:p w14:paraId="1AD04811" w14:textId="77777777" w:rsidR="001B144F" w:rsidRDefault="001B144F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a8FAPgIDJI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B144F"/>
    <w:rsid w:val="001D00A9"/>
    <w:rsid w:val="001E4E1E"/>
    <w:rsid w:val="001F4CC9"/>
    <w:rsid w:val="002031FD"/>
    <w:rsid w:val="00205B1E"/>
    <w:rsid w:val="00217975"/>
    <w:rsid w:val="00224047"/>
    <w:rsid w:val="002301D8"/>
    <w:rsid w:val="00244851"/>
    <w:rsid w:val="00250140"/>
    <w:rsid w:val="00251BEA"/>
    <w:rsid w:val="00254BCC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752"/>
    <w:rsid w:val="00335870"/>
    <w:rsid w:val="003414A6"/>
    <w:rsid w:val="003470EE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5067B"/>
    <w:rsid w:val="0075595E"/>
    <w:rsid w:val="007578EC"/>
    <w:rsid w:val="00772D5A"/>
    <w:rsid w:val="00773CF1"/>
    <w:rsid w:val="0078680B"/>
    <w:rsid w:val="00792F3D"/>
    <w:rsid w:val="00796B61"/>
    <w:rsid w:val="007A5051"/>
    <w:rsid w:val="007C0DE2"/>
    <w:rsid w:val="007C210D"/>
    <w:rsid w:val="007C3A05"/>
    <w:rsid w:val="007C4D8E"/>
    <w:rsid w:val="007D2D10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A2A3F"/>
    <w:rsid w:val="009A46BA"/>
    <w:rsid w:val="009A6620"/>
    <w:rsid w:val="009D34CA"/>
    <w:rsid w:val="009E1FEB"/>
    <w:rsid w:val="009F4075"/>
    <w:rsid w:val="00A03873"/>
    <w:rsid w:val="00A04DFB"/>
    <w:rsid w:val="00A21D00"/>
    <w:rsid w:val="00A40DB5"/>
    <w:rsid w:val="00A63633"/>
    <w:rsid w:val="00A753D5"/>
    <w:rsid w:val="00A807BC"/>
    <w:rsid w:val="00AA4F3A"/>
    <w:rsid w:val="00AB0D40"/>
    <w:rsid w:val="00AB2551"/>
    <w:rsid w:val="00AE160A"/>
    <w:rsid w:val="00AE5E43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41EF1"/>
    <w:rsid w:val="00F6106A"/>
    <w:rsid w:val="00F660A2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5</Pages>
  <Words>1968</Words>
  <Characters>1121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49</cp:revision>
  <cp:lastPrinted>2022-08-30T21:00:00Z</cp:lastPrinted>
  <dcterms:created xsi:type="dcterms:W3CDTF">2019-03-22T09:18:00Z</dcterms:created>
  <dcterms:modified xsi:type="dcterms:W3CDTF">2022-08-30T21:18:00Z</dcterms:modified>
</cp:coreProperties>
</file>